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A54860" w14:textId="77777777" w:rsidR="00D300C3" w:rsidRDefault="00D300C3"/>
    <w:tbl>
      <w:tblPr>
        <w:tblStyle w:val="Lentelstinklelis"/>
        <w:tblpPr w:leftFromText="180" w:rightFromText="180" w:vertAnchor="page" w:horzAnchor="margin" w:tblpXSpec="center" w:tblpY="1187"/>
        <w:tblW w:w="0" w:type="auto"/>
        <w:tblLook w:val="04A0" w:firstRow="1" w:lastRow="0" w:firstColumn="1" w:lastColumn="0" w:noHBand="0" w:noVBand="1"/>
      </w:tblPr>
      <w:tblGrid>
        <w:gridCol w:w="7088"/>
      </w:tblGrid>
      <w:tr w:rsidR="00D300C3" w:rsidRPr="00F249B8" w14:paraId="5A5B191C" w14:textId="77777777" w:rsidTr="0088759F">
        <w:trPr>
          <w:trHeight w:val="293"/>
        </w:trPr>
        <w:sdt>
          <w:sdtPr>
            <w:rPr>
              <w:sz w:val="28"/>
              <w:szCs w:val="28"/>
            </w:rPr>
            <w:id w:val="93624687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08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6618A411" w14:textId="3EFBFF5A" w:rsidR="00D300C3" w:rsidRPr="00E87678" w:rsidRDefault="00751A69" w:rsidP="00751A69">
                <w:pPr>
                  <w:tabs>
                    <w:tab w:val="right" w:pos="9639"/>
                  </w:tabs>
                  <w:spacing w:line="276" w:lineRule="auto"/>
                  <w:jc w:val="center"/>
                  <w:rPr>
                    <w:sz w:val="28"/>
                    <w:szCs w:val="28"/>
                  </w:rPr>
                </w:pPr>
                <w:r w:rsidRPr="00EC2C37">
                  <w:rPr>
                    <w:rStyle w:val="Vietosrezervavimoenklotekstas"/>
                  </w:rPr>
                  <w:t>Norėdami įvesti tekstą, spustelėkite arba bakstelėkite čia.</w:t>
                </w:r>
              </w:p>
            </w:tc>
          </w:sdtContent>
        </w:sdt>
      </w:tr>
      <w:tr w:rsidR="00D300C3" w:rsidRPr="00F249B8" w14:paraId="52F976A4" w14:textId="77777777" w:rsidTr="00D300C3">
        <w:trPr>
          <w:trHeight w:val="293"/>
        </w:trPr>
        <w:tc>
          <w:tcPr>
            <w:tcW w:w="70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DF2774" w14:textId="5F85079B" w:rsidR="00D300C3" w:rsidRPr="00E87678" w:rsidRDefault="00D300C3" w:rsidP="00D300C3">
            <w:pPr>
              <w:tabs>
                <w:tab w:val="right" w:pos="9639"/>
              </w:tabs>
              <w:spacing w:line="276" w:lineRule="auto"/>
              <w:jc w:val="center"/>
              <w:rPr>
                <w:sz w:val="28"/>
                <w:szCs w:val="28"/>
              </w:rPr>
            </w:pPr>
            <w:r w:rsidRPr="00F249B8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vardas, pavardė)</w:t>
            </w:r>
          </w:p>
        </w:tc>
      </w:tr>
      <w:tr w:rsidR="00D300C3" w:rsidRPr="00F249B8" w14:paraId="17CF4902" w14:textId="77777777" w:rsidTr="00D300C3">
        <w:trPr>
          <w:trHeight w:val="293"/>
        </w:trPr>
        <w:sdt>
          <w:sdtPr>
            <w:rPr>
              <w:sz w:val="28"/>
              <w:szCs w:val="28"/>
            </w:rPr>
            <w:id w:val="-47113337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08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22970CB5" w14:textId="51627C89" w:rsidR="00D300C3" w:rsidRPr="00E87678" w:rsidRDefault="00751A69" w:rsidP="002D00F3">
                <w:pPr>
                  <w:tabs>
                    <w:tab w:val="right" w:pos="9639"/>
                  </w:tabs>
                  <w:spacing w:line="276" w:lineRule="auto"/>
                  <w:jc w:val="center"/>
                  <w:rPr>
                    <w:sz w:val="28"/>
                    <w:szCs w:val="28"/>
                  </w:rPr>
                </w:pPr>
                <w:r w:rsidRPr="00EC2C37">
                  <w:rPr>
                    <w:rStyle w:val="Vietosrezervavimoenklotekstas"/>
                  </w:rPr>
                  <w:t>Norėdami įvesti tekstą, spustelėkite arba bakstelėkite čia.</w:t>
                </w:r>
              </w:p>
            </w:tc>
          </w:sdtContent>
        </w:sdt>
      </w:tr>
      <w:tr w:rsidR="00D300C3" w:rsidRPr="00F249B8" w14:paraId="10027B97" w14:textId="77777777" w:rsidTr="0088759F">
        <w:tc>
          <w:tcPr>
            <w:tcW w:w="7088" w:type="dxa"/>
            <w:tcBorders>
              <w:left w:val="nil"/>
              <w:bottom w:val="nil"/>
              <w:right w:val="nil"/>
            </w:tcBorders>
          </w:tcPr>
          <w:p w14:paraId="06308F9F" w14:textId="77777777" w:rsidR="00D300C3" w:rsidRPr="00F249B8" w:rsidRDefault="00D300C3" w:rsidP="00D300C3">
            <w:pPr>
              <w:jc w:val="center"/>
              <w:rPr>
                <w:sz w:val="20"/>
                <w:szCs w:val="20"/>
              </w:rPr>
            </w:pPr>
            <w:r w:rsidRPr="00F249B8">
              <w:rPr>
                <w:sz w:val="20"/>
                <w:szCs w:val="20"/>
              </w:rPr>
              <w:t>(pareigos)</w:t>
            </w:r>
          </w:p>
        </w:tc>
      </w:tr>
    </w:tbl>
    <w:p w14:paraId="4A4C0581" w14:textId="77777777" w:rsidR="004F7DE2" w:rsidRPr="00F249B8" w:rsidRDefault="004F7DE2" w:rsidP="004F7DE2">
      <w:pPr>
        <w:jc w:val="right"/>
      </w:pPr>
    </w:p>
    <w:p w14:paraId="617C01CC" w14:textId="77777777" w:rsidR="00061EDE" w:rsidRPr="00F249B8" w:rsidRDefault="00061EDE" w:rsidP="004F7DE2">
      <w:pPr>
        <w:jc w:val="right"/>
      </w:pPr>
    </w:p>
    <w:p w14:paraId="6D5DEA70" w14:textId="77777777" w:rsidR="00DB2D33" w:rsidRPr="00F249B8" w:rsidRDefault="00DB2D33" w:rsidP="004F7DE2">
      <w:pPr>
        <w:jc w:val="right"/>
      </w:pPr>
    </w:p>
    <w:p w14:paraId="46F7CA24" w14:textId="77777777" w:rsidR="00921E6E" w:rsidRPr="00F249B8" w:rsidRDefault="00921E6E" w:rsidP="004F7DE2">
      <w:pPr>
        <w:rPr>
          <w:b/>
          <w:sz w:val="28"/>
          <w:szCs w:val="28"/>
        </w:rPr>
      </w:pPr>
    </w:p>
    <w:p w14:paraId="2B129FDF" w14:textId="77777777" w:rsidR="00921E6E" w:rsidRPr="00F249B8" w:rsidRDefault="00921E6E" w:rsidP="004F7DE2">
      <w:pPr>
        <w:rPr>
          <w:b/>
          <w:sz w:val="28"/>
          <w:szCs w:val="28"/>
        </w:rPr>
      </w:pPr>
    </w:p>
    <w:p w14:paraId="048BEADC" w14:textId="77777777" w:rsidR="00921E6E" w:rsidRPr="00F249B8" w:rsidRDefault="00921E6E" w:rsidP="004F7DE2">
      <w:pPr>
        <w:rPr>
          <w:b/>
          <w:sz w:val="28"/>
          <w:szCs w:val="28"/>
        </w:rPr>
      </w:pPr>
    </w:p>
    <w:p w14:paraId="06BD99EC" w14:textId="77777777" w:rsidR="00921E6E" w:rsidRPr="00F249B8" w:rsidRDefault="00921E6E" w:rsidP="004F7DE2">
      <w:pPr>
        <w:rPr>
          <w:b/>
          <w:sz w:val="28"/>
          <w:szCs w:val="28"/>
        </w:rPr>
      </w:pPr>
    </w:p>
    <w:p w14:paraId="32C6955A" w14:textId="77777777" w:rsidR="00921E6E" w:rsidRPr="00F249B8" w:rsidRDefault="00921E6E" w:rsidP="004F7DE2">
      <w:pPr>
        <w:rPr>
          <w:b/>
          <w:sz w:val="28"/>
          <w:szCs w:val="28"/>
        </w:rPr>
      </w:pPr>
    </w:p>
    <w:p w14:paraId="075C7464" w14:textId="77777777" w:rsidR="00DB2D33" w:rsidRPr="00F249B8" w:rsidRDefault="00DB2D33" w:rsidP="004F7DE2">
      <w:pPr>
        <w:rPr>
          <w:b/>
          <w:sz w:val="28"/>
          <w:szCs w:val="28"/>
        </w:rPr>
      </w:pPr>
      <w:r w:rsidRPr="00F249B8">
        <w:rPr>
          <w:b/>
          <w:sz w:val="28"/>
          <w:szCs w:val="28"/>
        </w:rPr>
        <w:t xml:space="preserve">Joniškio „Saulės“ </w:t>
      </w:r>
      <w:r w:rsidR="00C03771" w:rsidRPr="00F249B8">
        <w:rPr>
          <w:b/>
          <w:sz w:val="28"/>
          <w:szCs w:val="28"/>
        </w:rPr>
        <w:t>pagrindinės</w:t>
      </w:r>
      <w:r w:rsidRPr="00F249B8">
        <w:rPr>
          <w:b/>
          <w:sz w:val="28"/>
          <w:szCs w:val="28"/>
        </w:rPr>
        <w:t xml:space="preserve"> mokyklos</w:t>
      </w:r>
    </w:p>
    <w:p w14:paraId="00E9D9E1" w14:textId="79AA437D" w:rsidR="004F7DE2" w:rsidRPr="00F249B8" w:rsidRDefault="00DE28C1" w:rsidP="004F7DE2">
      <w:pPr>
        <w:rPr>
          <w:b/>
          <w:sz w:val="28"/>
          <w:szCs w:val="28"/>
        </w:rPr>
      </w:pPr>
      <w:r>
        <w:rPr>
          <w:b/>
          <w:sz w:val="28"/>
          <w:szCs w:val="28"/>
        </w:rPr>
        <w:t>d</w:t>
      </w:r>
      <w:r w:rsidR="004F7DE2" w:rsidRPr="00F249B8">
        <w:rPr>
          <w:b/>
          <w:sz w:val="28"/>
          <w:szCs w:val="28"/>
        </w:rPr>
        <w:t>irektoriui</w:t>
      </w:r>
      <w:r w:rsidR="00C03771" w:rsidRPr="00F249B8">
        <w:rPr>
          <w:b/>
          <w:sz w:val="28"/>
          <w:szCs w:val="28"/>
        </w:rPr>
        <w:t xml:space="preserve"> </w:t>
      </w:r>
    </w:p>
    <w:p w14:paraId="26582D09" w14:textId="77777777" w:rsidR="00C61E3C" w:rsidRPr="00F249B8" w:rsidRDefault="00C61E3C" w:rsidP="004F7DE2"/>
    <w:p w14:paraId="1FC470C3" w14:textId="77777777" w:rsidR="00C61E3C" w:rsidRPr="00F249B8" w:rsidRDefault="00C61E3C" w:rsidP="004F7DE2"/>
    <w:p w14:paraId="4E26BA8C" w14:textId="77777777" w:rsidR="005922CA" w:rsidRPr="00F249B8" w:rsidRDefault="005922CA" w:rsidP="00DB2D33">
      <w:pPr>
        <w:rPr>
          <w:b/>
          <w:sz w:val="28"/>
          <w:szCs w:val="28"/>
        </w:rPr>
      </w:pPr>
    </w:p>
    <w:p w14:paraId="3ECF7CEA" w14:textId="77777777" w:rsidR="00C61E3C" w:rsidRPr="00F249B8" w:rsidRDefault="00C61E3C" w:rsidP="00C61E3C">
      <w:pPr>
        <w:jc w:val="center"/>
        <w:rPr>
          <w:b/>
          <w:sz w:val="28"/>
          <w:szCs w:val="28"/>
        </w:rPr>
      </w:pPr>
      <w:r w:rsidRPr="00F249B8">
        <w:rPr>
          <w:b/>
          <w:sz w:val="28"/>
          <w:szCs w:val="28"/>
        </w:rPr>
        <w:t>PRAŠYMAS</w:t>
      </w:r>
    </w:p>
    <w:p w14:paraId="1C978B11" w14:textId="7980D124" w:rsidR="00994D27" w:rsidRPr="00F249B8" w:rsidRDefault="005922CA" w:rsidP="00C61E3C">
      <w:pPr>
        <w:jc w:val="center"/>
      </w:pPr>
      <w:r w:rsidRPr="00F249B8">
        <w:rPr>
          <w:b/>
          <w:sz w:val="28"/>
          <w:szCs w:val="28"/>
        </w:rPr>
        <w:t xml:space="preserve">DĖL </w:t>
      </w:r>
      <w:r w:rsidR="00DE28C1">
        <w:rPr>
          <w:b/>
          <w:sz w:val="28"/>
          <w:szCs w:val="28"/>
        </w:rPr>
        <w:t>PRALEISTŲ PAMOKŲ PATEISINIMO</w:t>
      </w: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921E6E" w:rsidRPr="00F249B8" w14:paraId="3D7C74A4" w14:textId="77777777" w:rsidTr="0088759F">
        <w:trPr>
          <w:jc w:val="center"/>
        </w:trPr>
        <w:sdt>
          <w:sdtPr>
            <w:rPr>
              <w:sz w:val="28"/>
              <w:szCs w:val="28"/>
            </w:rPr>
            <w:id w:val="1881972060"/>
            <w:placeholder>
              <w:docPart w:val="DefaultPlaceholder_-1854013438"/>
            </w:placeholder>
            <w:showingPlcHdr/>
            <w:date w:fullDate="2024-10-29T00:00:00Z">
              <w:dateFormat w:val="yyyy-MM-dd"/>
              <w:lid w:val="lt-LT"/>
              <w:storeMappedDataAs w:val="dateTime"/>
              <w:calendar w:val="gregorian"/>
            </w:date>
          </w:sdtPr>
          <w:sdtEndPr/>
          <w:sdtContent>
            <w:tc>
              <w:tcPr>
                <w:tcW w:w="22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7CBEC445" w14:textId="2D513E35" w:rsidR="00921E6E" w:rsidRPr="00F249B8" w:rsidRDefault="00E57D52" w:rsidP="00E57D5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46216F">
                  <w:rPr>
                    <w:rStyle w:val="Vietosrezervavimoenklotekstas"/>
                  </w:rPr>
                  <w:t>Norėdami įvesti datą, spustelėkite arba bakstelėkite čia.</w:t>
                </w:r>
              </w:p>
            </w:tc>
          </w:sdtContent>
        </w:sdt>
      </w:tr>
      <w:tr w:rsidR="00921E6E" w:rsidRPr="00F249B8" w14:paraId="6688A89A" w14:textId="77777777" w:rsidTr="000F13E6">
        <w:trPr>
          <w:trHeight w:val="318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938EDE" w14:textId="77777777" w:rsidR="00921E6E" w:rsidRPr="00F249B8" w:rsidRDefault="00921E6E" w:rsidP="0088759F">
            <w:pPr>
              <w:jc w:val="center"/>
              <w:rPr>
                <w:vertAlign w:val="superscript"/>
              </w:rPr>
            </w:pPr>
            <w:r w:rsidRPr="00F249B8">
              <w:rPr>
                <w:vertAlign w:val="superscript"/>
              </w:rPr>
              <w:t>(data)</w:t>
            </w:r>
          </w:p>
          <w:p w14:paraId="39DCCBF1" w14:textId="77777777" w:rsidR="00921E6E" w:rsidRPr="00F249B8" w:rsidRDefault="00921E6E" w:rsidP="0088759F">
            <w:pPr>
              <w:jc w:val="center"/>
            </w:pPr>
            <w:r w:rsidRPr="00F249B8">
              <w:t>Joniškis</w:t>
            </w:r>
          </w:p>
        </w:tc>
      </w:tr>
    </w:tbl>
    <w:p w14:paraId="040A85F7" w14:textId="22C1FDA5" w:rsidR="005D21F7" w:rsidRDefault="005D21F7" w:rsidP="008C74C3">
      <w:pPr>
        <w:spacing w:line="360" w:lineRule="auto"/>
        <w:jc w:val="both"/>
        <w:rPr>
          <w:sz w:val="28"/>
          <w:szCs w:val="28"/>
        </w:rPr>
      </w:pP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38"/>
      </w:tblGrid>
      <w:tr w:rsidR="005D21F7" w14:paraId="53CBBBD9" w14:textId="77777777" w:rsidTr="005D21F7">
        <w:trPr>
          <w:trHeight w:val="381"/>
        </w:trPr>
        <w:tc>
          <w:tcPr>
            <w:tcW w:w="9338" w:type="dxa"/>
            <w:vAlign w:val="bottom"/>
          </w:tcPr>
          <w:p w14:paraId="5D8894D5" w14:textId="54D0BFDD" w:rsidR="005D21F7" w:rsidRDefault="00F04BD4" w:rsidP="005D21F7">
            <w:pPr>
              <w:spacing w:line="360" w:lineRule="auto"/>
            </w:pPr>
            <w:sdt>
              <w:sdtPr>
                <w:id w:val="-1915153698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id w:val="69472458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r w:rsidR="005D21F7" w:rsidRPr="00EC2C37">
                      <w:rPr>
                        <w:rStyle w:val="Vietosrezervavimoenklotekstas"/>
                      </w:rPr>
                      <w:t>Norėdami įvesti tekstą, spustelėkite arba bakstelėkite čia.</w:t>
                    </w:r>
                  </w:sdtContent>
                </w:sdt>
              </w:sdtContent>
            </w:sdt>
          </w:p>
        </w:tc>
      </w:tr>
    </w:tbl>
    <w:p w14:paraId="4802E96C" w14:textId="77777777" w:rsidR="005D21F7" w:rsidRPr="00F249B8" w:rsidRDefault="005D21F7" w:rsidP="008C74C3">
      <w:pPr>
        <w:spacing w:line="360" w:lineRule="auto"/>
        <w:jc w:val="both"/>
      </w:pPr>
    </w:p>
    <w:p w14:paraId="7696A962" w14:textId="13EC0188" w:rsidR="008C74C3" w:rsidRDefault="008C74C3" w:rsidP="008C74C3">
      <w:pPr>
        <w:spacing w:line="360" w:lineRule="auto"/>
        <w:jc w:val="both"/>
      </w:pPr>
    </w:p>
    <w:p w14:paraId="60038044" w14:textId="015CA3F2" w:rsidR="004768D7" w:rsidRDefault="004768D7" w:rsidP="008C74C3">
      <w:pPr>
        <w:spacing w:line="360" w:lineRule="auto"/>
        <w:jc w:val="both"/>
      </w:pPr>
    </w:p>
    <w:p w14:paraId="5A0A3C53" w14:textId="55B92BF2" w:rsidR="004768D7" w:rsidRDefault="004768D7" w:rsidP="008C74C3">
      <w:pPr>
        <w:spacing w:line="360" w:lineRule="auto"/>
        <w:jc w:val="both"/>
      </w:pPr>
    </w:p>
    <w:p w14:paraId="3BD7C884" w14:textId="6034557B" w:rsidR="004768D7" w:rsidRDefault="004768D7" w:rsidP="008C74C3">
      <w:pPr>
        <w:spacing w:line="360" w:lineRule="auto"/>
        <w:jc w:val="both"/>
      </w:pPr>
    </w:p>
    <w:p w14:paraId="52C02E3E" w14:textId="02E3DB6D" w:rsidR="004768D7" w:rsidRDefault="004768D7" w:rsidP="008C74C3">
      <w:pPr>
        <w:spacing w:line="360" w:lineRule="auto"/>
        <w:jc w:val="both"/>
      </w:pPr>
    </w:p>
    <w:p w14:paraId="7A659419" w14:textId="25EF896F" w:rsidR="00E246C7" w:rsidRDefault="00E246C7" w:rsidP="008C74C3">
      <w:pPr>
        <w:spacing w:line="360" w:lineRule="auto"/>
        <w:jc w:val="both"/>
      </w:pPr>
    </w:p>
    <w:p w14:paraId="71782596" w14:textId="2946E986" w:rsidR="00E246C7" w:rsidRDefault="00E246C7" w:rsidP="008C74C3">
      <w:pPr>
        <w:spacing w:line="360" w:lineRule="auto"/>
        <w:jc w:val="both"/>
      </w:pPr>
    </w:p>
    <w:p w14:paraId="2079813D" w14:textId="705FC68B" w:rsidR="00E246C7" w:rsidRDefault="00E246C7" w:rsidP="008C74C3">
      <w:pPr>
        <w:spacing w:line="360" w:lineRule="auto"/>
        <w:jc w:val="both"/>
      </w:pPr>
    </w:p>
    <w:p w14:paraId="2550A3FB" w14:textId="21AF93CD" w:rsidR="00E246C7" w:rsidRDefault="00E246C7" w:rsidP="008C74C3">
      <w:pPr>
        <w:spacing w:line="360" w:lineRule="auto"/>
        <w:jc w:val="both"/>
      </w:pPr>
    </w:p>
    <w:p w14:paraId="67C5DB1D" w14:textId="77777777" w:rsidR="00E246C7" w:rsidRDefault="00E246C7" w:rsidP="008C74C3">
      <w:pPr>
        <w:spacing w:line="360" w:lineRule="auto"/>
        <w:jc w:val="both"/>
      </w:pPr>
    </w:p>
    <w:p w14:paraId="69AB2432" w14:textId="77777777" w:rsidR="004768D7" w:rsidRPr="00F249B8" w:rsidRDefault="004768D7" w:rsidP="008C74C3">
      <w:pPr>
        <w:spacing w:line="360" w:lineRule="auto"/>
        <w:jc w:val="both"/>
      </w:pPr>
    </w:p>
    <w:tbl>
      <w:tblPr>
        <w:tblStyle w:val="Lentelstinklelis"/>
        <w:tblpPr w:leftFromText="180" w:rightFromText="180" w:vertAnchor="text" w:horzAnchor="margin" w:tblpXSpec="right" w:tblpY="16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0"/>
      </w:tblGrid>
      <w:tr w:rsidR="00E7707F" w:rsidRPr="00F249B8" w14:paraId="7DD0F9C1" w14:textId="77777777" w:rsidTr="00E7707F">
        <w:sdt>
          <w:sdtPr>
            <w:rPr>
              <w:sz w:val="28"/>
              <w:szCs w:val="28"/>
            </w:rPr>
            <w:id w:val="4996594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360" w:type="dxa"/>
                <w:tcBorders>
                  <w:bottom w:val="single" w:sz="4" w:space="0" w:color="auto"/>
                </w:tcBorders>
              </w:tcPr>
              <w:p w14:paraId="0CED11CF" w14:textId="46CF4841" w:rsidR="00E7707F" w:rsidRPr="00F249B8" w:rsidRDefault="00751A69" w:rsidP="002D00F3">
                <w:pPr>
                  <w:tabs>
                    <w:tab w:val="left" w:leader="underscore" w:pos="9356"/>
                  </w:tabs>
                  <w:jc w:val="center"/>
                  <w:rPr>
                    <w:sz w:val="28"/>
                    <w:szCs w:val="28"/>
                  </w:rPr>
                </w:pPr>
                <w:r w:rsidRPr="00EC2C37">
                  <w:rPr>
                    <w:rStyle w:val="Vietosrezervavimoenklotekstas"/>
                  </w:rPr>
                  <w:t>Norėdami įvesti tekstą, spustelėkite arba bakstelėkite čia.</w:t>
                </w:r>
              </w:p>
            </w:tc>
          </w:sdtContent>
        </w:sdt>
      </w:tr>
      <w:tr w:rsidR="00E7707F" w:rsidRPr="00F249B8" w14:paraId="0733758F" w14:textId="77777777" w:rsidTr="00E7707F">
        <w:tc>
          <w:tcPr>
            <w:tcW w:w="4360" w:type="dxa"/>
            <w:tcBorders>
              <w:top w:val="single" w:sz="4" w:space="0" w:color="auto"/>
            </w:tcBorders>
          </w:tcPr>
          <w:p w14:paraId="550A4CDC" w14:textId="77777777" w:rsidR="00E7707F" w:rsidRPr="00F249B8" w:rsidRDefault="00E7707F" w:rsidP="0088759F">
            <w:pPr>
              <w:jc w:val="center"/>
            </w:pPr>
            <w:r w:rsidRPr="00F249B8">
              <w:rPr>
                <w:sz w:val="20"/>
                <w:szCs w:val="20"/>
              </w:rPr>
              <w:t>(vardas, pavardė)</w:t>
            </w:r>
          </w:p>
        </w:tc>
      </w:tr>
    </w:tbl>
    <w:p w14:paraId="5C31960F" w14:textId="77777777" w:rsidR="00DB2D33" w:rsidRPr="00F249B8" w:rsidRDefault="00DB2D33" w:rsidP="00921E6E">
      <w:pPr>
        <w:jc w:val="right"/>
      </w:pPr>
    </w:p>
    <w:sectPr w:rsidR="00DB2D33" w:rsidRPr="00F249B8" w:rsidSect="00183436">
      <w:pgSz w:w="11906" w:h="16838"/>
      <w:pgMar w:top="1134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3156A1"/>
    <w:multiLevelType w:val="hybridMultilevel"/>
    <w:tmpl w:val="258CC9AC"/>
    <w:lvl w:ilvl="0" w:tplc="C42C6C62">
      <w:start w:val="1"/>
      <w:numFmt w:val="decimal"/>
      <w:lvlText w:val="%1."/>
      <w:lvlJc w:val="left"/>
      <w:pPr>
        <w:tabs>
          <w:tab w:val="num" w:pos="1605"/>
        </w:tabs>
        <w:ind w:left="160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2325"/>
        </w:tabs>
        <w:ind w:left="2325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3045"/>
        </w:tabs>
        <w:ind w:left="3045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3765"/>
        </w:tabs>
        <w:ind w:left="3765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4485"/>
        </w:tabs>
        <w:ind w:left="4485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5205"/>
        </w:tabs>
        <w:ind w:left="5205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925"/>
        </w:tabs>
        <w:ind w:left="5925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6645"/>
        </w:tabs>
        <w:ind w:left="6645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7365"/>
        </w:tabs>
        <w:ind w:left="736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1AZOApS5boVLZO+Kz/jQfwBSxrhoRJnS2L6/6TQ9NS0olgUZE0V65FbyYW5oebn/xbkxRaRZWalp44AzrB3eQw==" w:salt="OgQz7+ljczWsDgC+blGscg=="/>
  <w:defaultTabStop w:val="1247"/>
  <w:hyphenationZone w:val="396"/>
  <w:drawingGridHorizontalSpacing w:val="187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rGwMDE0tDQ1NDdU0lEKTi0uzszPAykwrAUAYgWVsCwAAAA="/>
  </w:docVars>
  <w:rsids>
    <w:rsidRoot w:val="004F7DE2"/>
    <w:rsid w:val="000042AD"/>
    <w:rsid w:val="00061EDE"/>
    <w:rsid w:val="0008322E"/>
    <w:rsid w:val="000B5162"/>
    <w:rsid w:val="000B7603"/>
    <w:rsid w:val="000F13E6"/>
    <w:rsid w:val="00117A73"/>
    <w:rsid w:val="001405BD"/>
    <w:rsid w:val="00144912"/>
    <w:rsid w:val="00164ABD"/>
    <w:rsid w:val="00183436"/>
    <w:rsid w:val="001F396C"/>
    <w:rsid w:val="001F4DE1"/>
    <w:rsid w:val="001F5CDF"/>
    <w:rsid w:val="00217EFB"/>
    <w:rsid w:val="002204E4"/>
    <w:rsid w:val="002611E1"/>
    <w:rsid w:val="00262204"/>
    <w:rsid w:val="002B373E"/>
    <w:rsid w:val="002D00F3"/>
    <w:rsid w:val="002E5197"/>
    <w:rsid w:val="00327E73"/>
    <w:rsid w:val="00342529"/>
    <w:rsid w:val="003933A2"/>
    <w:rsid w:val="003F7521"/>
    <w:rsid w:val="00413A12"/>
    <w:rsid w:val="004678D8"/>
    <w:rsid w:val="004768D7"/>
    <w:rsid w:val="004D06C5"/>
    <w:rsid w:val="004F1061"/>
    <w:rsid w:val="004F7DE2"/>
    <w:rsid w:val="005563EB"/>
    <w:rsid w:val="0058505F"/>
    <w:rsid w:val="005922CA"/>
    <w:rsid w:val="005B2E29"/>
    <w:rsid w:val="005D080D"/>
    <w:rsid w:val="005D21F7"/>
    <w:rsid w:val="005F4E02"/>
    <w:rsid w:val="0060695E"/>
    <w:rsid w:val="00607EFA"/>
    <w:rsid w:val="00680210"/>
    <w:rsid w:val="006D0B96"/>
    <w:rsid w:val="0073783B"/>
    <w:rsid w:val="00751604"/>
    <w:rsid w:val="00751A69"/>
    <w:rsid w:val="00752C5F"/>
    <w:rsid w:val="007707B4"/>
    <w:rsid w:val="007C0ED7"/>
    <w:rsid w:val="007F7045"/>
    <w:rsid w:val="00836B82"/>
    <w:rsid w:val="00846F80"/>
    <w:rsid w:val="00854238"/>
    <w:rsid w:val="00880110"/>
    <w:rsid w:val="00887C6F"/>
    <w:rsid w:val="008C74C3"/>
    <w:rsid w:val="008F1989"/>
    <w:rsid w:val="00921E6E"/>
    <w:rsid w:val="00931723"/>
    <w:rsid w:val="00987CB6"/>
    <w:rsid w:val="00994D27"/>
    <w:rsid w:val="009C186E"/>
    <w:rsid w:val="009F4654"/>
    <w:rsid w:val="00A749F5"/>
    <w:rsid w:val="00A82D22"/>
    <w:rsid w:val="00A845B1"/>
    <w:rsid w:val="00A9576D"/>
    <w:rsid w:val="00AE69FC"/>
    <w:rsid w:val="00B0482B"/>
    <w:rsid w:val="00B14712"/>
    <w:rsid w:val="00B44DEC"/>
    <w:rsid w:val="00B5243F"/>
    <w:rsid w:val="00B56579"/>
    <w:rsid w:val="00BD0898"/>
    <w:rsid w:val="00C03771"/>
    <w:rsid w:val="00C5170F"/>
    <w:rsid w:val="00C61E3C"/>
    <w:rsid w:val="00C744E8"/>
    <w:rsid w:val="00CE5E92"/>
    <w:rsid w:val="00D300C3"/>
    <w:rsid w:val="00D71FAD"/>
    <w:rsid w:val="00D92999"/>
    <w:rsid w:val="00D97DBC"/>
    <w:rsid w:val="00DB2D33"/>
    <w:rsid w:val="00DB3D05"/>
    <w:rsid w:val="00DE28C1"/>
    <w:rsid w:val="00E15B7B"/>
    <w:rsid w:val="00E246C7"/>
    <w:rsid w:val="00E57D52"/>
    <w:rsid w:val="00E7707F"/>
    <w:rsid w:val="00E87678"/>
    <w:rsid w:val="00F04BD4"/>
    <w:rsid w:val="00F12071"/>
    <w:rsid w:val="00F249B8"/>
    <w:rsid w:val="00F446C0"/>
    <w:rsid w:val="00F654B1"/>
    <w:rsid w:val="00F84B59"/>
    <w:rsid w:val="00FB3521"/>
    <w:rsid w:val="00FB4F6A"/>
    <w:rsid w:val="00FC6420"/>
    <w:rsid w:val="00FC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B539E6"/>
  <w15:docId w15:val="{CF411E6D-D1B6-4D39-AE7F-1B725D1A4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Pr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Hipersaitas">
    <w:name w:val="Hyperlink"/>
    <w:basedOn w:val="Numatytasispastraiposriftas"/>
    <w:rsid w:val="004F7DE2"/>
    <w:rPr>
      <w:color w:val="0000FF"/>
      <w:u w:val="single"/>
    </w:rPr>
  </w:style>
  <w:style w:type="paragraph" w:styleId="Debesliotekstas">
    <w:name w:val="Balloon Text"/>
    <w:basedOn w:val="prastasis"/>
    <w:semiHidden/>
    <w:rsid w:val="002611E1"/>
    <w:rPr>
      <w:rFonts w:ascii="Tahoma" w:hAnsi="Tahoma" w:cs="Tahoma"/>
      <w:sz w:val="16"/>
      <w:szCs w:val="16"/>
    </w:rPr>
  </w:style>
  <w:style w:type="table" w:styleId="Lentelstinklelis">
    <w:name w:val="Table Grid"/>
    <w:basedOn w:val="prastojilentel"/>
    <w:uiPriority w:val="59"/>
    <w:rsid w:val="00921E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ietosrezervavimoenklotekstas">
    <w:name w:val="Placeholder Text"/>
    <w:basedOn w:val="Numatytasispastraiposriftas"/>
    <w:uiPriority w:val="99"/>
    <w:semiHidden/>
    <w:rsid w:val="000F13E6"/>
    <w:rPr>
      <w:color w:val="808080"/>
    </w:rPr>
  </w:style>
  <w:style w:type="paragraph" w:styleId="Betarp">
    <w:name w:val="No Spacing"/>
    <w:uiPriority w:val="1"/>
    <w:qFormat/>
    <w:rsid w:val="0060695E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3533572-5C35-42C6-9BBD-9C58956EE3C8}"/>
      </w:docPartPr>
      <w:docPartBody>
        <w:p w:rsidR="002061AA" w:rsidRDefault="003629E8">
          <w:r w:rsidRPr="0046216F">
            <w:rPr>
              <w:rStyle w:val="Vietosrezervavimoenklotekstas"/>
            </w:rPr>
            <w:t>Norėdami įvesti datą, spustelėkite arba bakstelėkite čia.</w:t>
          </w:r>
        </w:p>
      </w:docPartBody>
    </w:docPart>
    <w:docPart>
      <w:docPartPr>
        <w:name w:val="DefaultPlaceholder_-185401344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D59BC12A-2A15-48E7-9293-ACF34B044039}"/>
      </w:docPartPr>
      <w:docPartBody>
        <w:p w:rsidR="003313E6" w:rsidRDefault="00B33416">
          <w:r w:rsidRPr="00EC2C37">
            <w:rPr>
              <w:rStyle w:val="Vietosrezervavimoenklotekstas"/>
            </w:rPr>
            <w:t>Norėdami įvesti tekstą, spustelėkite arba bakstelėkite či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29E8"/>
    <w:rsid w:val="00037367"/>
    <w:rsid w:val="00050678"/>
    <w:rsid w:val="00070493"/>
    <w:rsid w:val="001F2658"/>
    <w:rsid w:val="002061AA"/>
    <w:rsid w:val="0024576D"/>
    <w:rsid w:val="0029421F"/>
    <w:rsid w:val="002D75FF"/>
    <w:rsid w:val="002E4EF4"/>
    <w:rsid w:val="003016E6"/>
    <w:rsid w:val="003313E6"/>
    <w:rsid w:val="003629E8"/>
    <w:rsid w:val="0049312F"/>
    <w:rsid w:val="004A274E"/>
    <w:rsid w:val="004D7F92"/>
    <w:rsid w:val="00596CB9"/>
    <w:rsid w:val="0068438F"/>
    <w:rsid w:val="006A01B9"/>
    <w:rsid w:val="006D609E"/>
    <w:rsid w:val="00744F93"/>
    <w:rsid w:val="007A1F7A"/>
    <w:rsid w:val="007B1276"/>
    <w:rsid w:val="007C48D4"/>
    <w:rsid w:val="00832E1D"/>
    <w:rsid w:val="00852E4C"/>
    <w:rsid w:val="00867E63"/>
    <w:rsid w:val="00877FDA"/>
    <w:rsid w:val="008D2AE3"/>
    <w:rsid w:val="008F32AB"/>
    <w:rsid w:val="009109E1"/>
    <w:rsid w:val="009133F5"/>
    <w:rsid w:val="00962971"/>
    <w:rsid w:val="00962E39"/>
    <w:rsid w:val="009707F3"/>
    <w:rsid w:val="009A4181"/>
    <w:rsid w:val="009F6310"/>
    <w:rsid w:val="00A153ED"/>
    <w:rsid w:val="00A347E0"/>
    <w:rsid w:val="00B075D4"/>
    <w:rsid w:val="00B33416"/>
    <w:rsid w:val="00B41149"/>
    <w:rsid w:val="00B80479"/>
    <w:rsid w:val="00BB4AA0"/>
    <w:rsid w:val="00C06101"/>
    <w:rsid w:val="00CD4C44"/>
    <w:rsid w:val="00CE3C68"/>
    <w:rsid w:val="00E26915"/>
    <w:rsid w:val="00E34469"/>
    <w:rsid w:val="00E44D3C"/>
    <w:rsid w:val="00E64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rsid w:val="00B33416"/>
    <w:rPr>
      <w:color w:val="808080"/>
    </w:rPr>
  </w:style>
  <w:style w:type="paragraph" w:customStyle="1" w:styleId="5D9050E844634ABA9600EE23DFF6F505">
    <w:name w:val="5D9050E844634ABA9600EE23DFF6F505"/>
    <w:rsid w:val="00852E4C"/>
  </w:style>
  <w:style w:type="paragraph" w:customStyle="1" w:styleId="2A20A310ACE543879E353B104A76F08A">
    <w:name w:val="2A20A310ACE543879E353B104A76F08A"/>
    <w:rsid w:val="00B33416"/>
  </w:style>
  <w:style w:type="paragraph" w:customStyle="1" w:styleId="0640F053D710409DA6EFD437DFC850C1">
    <w:name w:val="0640F053D710409DA6EFD437DFC850C1"/>
    <w:rsid w:val="00B334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03055-158A-4E56-B8BC-FEDFC66AA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319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KRISTINA ŠUTKIENĖ</vt:lpstr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ISTINA ŠUTKIENĖ</dc:title>
  <dc:creator>Siauliu kolegija</dc:creator>
  <cp:lastModifiedBy>Sekretorė</cp:lastModifiedBy>
  <cp:revision>31</cp:revision>
  <cp:lastPrinted>2015-05-15T11:27:00Z</cp:lastPrinted>
  <dcterms:created xsi:type="dcterms:W3CDTF">2024-11-21T13:51:00Z</dcterms:created>
  <dcterms:modified xsi:type="dcterms:W3CDTF">2024-12-10T11:07:00Z</dcterms:modified>
</cp:coreProperties>
</file>